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9A4C" w14:textId="6AC496D5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val="en-NL"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val="en-NL" w:eastAsia="en-NL"/>
        </w:rPr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val="en-NL" w:eastAsia="en-NL"/>
        </w:rPr>
        <w:t>1</w:t>
      </w:r>
    </w:p>
    <w:p w14:paraId="70B01FDC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We were given information on the population mean and population standard deviation. To find the population variance, simply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val="en-NL" w:eastAsia="en-NL"/>
        </w:rPr>
        <w:t>follow the steps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 in the table below.</w:t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07"/>
        <w:gridCol w:w="1593"/>
      </w:tblGrid>
      <w:tr w:rsidR="00F92C38" w:rsidRPr="00F92C38" w14:paraId="007D966B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FC33B5A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val="en-NL" w:eastAsia="en-NL"/>
              </w:rPr>
              <w:t>Meas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FC8AC0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val="en-NL" w:eastAsia="en-NL"/>
              </w:rPr>
              <w:t>Description</w:t>
            </w:r>
          </w:p>
        </w:tc>
      </w:tr>
      <w:tr w:rsidR="00F92C38" w:rsidRPr="00F92C38" w14:paraId="07468869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D0027C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1. Remember that the variance is simply the square of the standard devi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A025A14" w14:textId="0BF3E08F" w:rsidR="00F92C38" w:rsidRPr="00F92C38" w:rsidRDefault="00F92C38" w:rsidP="00F92C38">
            <w:pPr>
              <w:spacing w:beforeAutospacing="1" w:after="0" w:afterAutospacing="1" w:line="40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val="en-NL"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val="en-NL" w:eastAsia="en-NL"/>
              </w:rPr>
              <w:drawing>
                <wp:inline distT="0" distB="0" distL="0" distR="0" wp14:anchorId="7E1A0DC9" wp14:editId="422476F1">
                  <wp:extent cx="895350" cy="257175"/>
                  <wp:effectExtent l="0" t="0" r="0" b="9525"/>
                  <wp:docPr id="11" name="Picture 11" descr="\[ (\sqrt{\sigma^2}) = \sigma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[ (\sqrt{\sigma^2}) = \sigma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25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7D257374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7EBE12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2.To find the population variance, simply take the square of the population S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F28D002" w14:textId="78CC8AE5" w:rsidR="00F92C38" w:rsidRPr="00F92C38" w:rsidRDefault="00F92C38" w:rsidP="00F92C38">
            <w:pPr>
              <w:spacing w:beforeAutospacing="1" w:after="0" w:afterAutospacing="1" w:line="390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val="en-NL"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val="en-NL" w:eastAsia="en-NL"/>
              </w:rPr>
              <w:drawing>
                <wp:inline distT="0" distB="0" distL="0" distR="0" wp14:anchorId="488FD932" wp14:editId="3957CFD2">
                  <wp:extent cx="809625" cy="247650"/>
                  <wp:effectExtent l="0" t="0" r="9525" b="0"/>
                  <wp:docPr id="10" name="Picture 10" descr="\[ (\sigma)^2 = \sigma^2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\[ (\sigma)^2 = \sigma^2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24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C0C3D5" w14:textId="157A1799" w:rsidR="00F92C38" w:rsidRPr="00F92C38" w:rsidRDefault="00F92C38" w:rsidP="00F92C38">
            <w:pPr>
              <w:spacing w:beforeAutospacing="1" w:after="0" w:afterAutospacing="1" w:line="31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val="en-NL"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val="en-NL" w:eastAsia="en-NL"/>
              </w:rPr>
              <w:drawing>
                <wp:inline distT="0" distB="0" distL="0" distR="0" wp14:anchorId="518C32B2" wp14:editId="6FAE86E6">
                  <wp:extent cx="647700" cy="200025"/>
                  <wp:effectExtent l="0" t="0" r="0" b="9525"/>
                  <wp:docPr id="9" name="Picture 9" descr="\[ 4^2 = 16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\[ 4^2 = 16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8602F1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</w:p>
    <w:p w14:paraId="2CD88879" w14:textId="0679CA5D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val="en-NL"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val="en-NL" w:eastAsia="en-NL"/>
        </w:rPr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val="en-NL" w:eastAsia="en-NL"/>
        </w:rPr>
        <w:t>2</w:t>
      </w:r>
    </w:p>
    <w:p w14:paraId="09F85A22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To find the variance of the data, simply follow the formula,</w:t>
      </w:r>
    </w:p>
    <w:p w14:paraId="17A68B78" w14:textId="66A72F51" w:rsidR="00F92C38" w:rsidRPr="00F92C38" w:rsidRDefault="00F92C38" w:rsidP="00F92C38">
      <w:pPr>
        <w:shd w:val="clear" w:color="auto" w:fill="FFFFFF"/>
        <w:spacing w:beforeAutospacing="1" w:after="0" w:afterAutospacing="1" w:line="720" w:lineRule="atLeast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val="en-NL" w:eastAsia="en-NL"/>
        </w:rPr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val="en-NL" w:eastAsia="en-NL"/>
        </w:rPr>
        <w:drawing>
          <wp:inline distT="0" distB="0" distL="0" distR="0" wp14:anchorId="0A81C736" wp14:editId="2C7D86C0">
            <wp:extent cx="1390650" cy="457200"/>
            <wp:effectExtent l="0" t="0" r="0" b="0"/>
            <wp:docPr id="8" name="Picture 8" descr="\[ s^2 = \frac{\Sigma(x_{i}-\bar{x})^2}{n-1}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[ s^2 = \frac{\Sigma(x_{i}-\bar{x})^2}{n-1} \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12826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Where the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val="en-NL" w:eastAsia="en-NL"/>
        </w:rPr>
        <w:t>mean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 is,</w:t>
      </w:r>
    </w:p>
    <w:p w14:paraId="3DAE246E" w14:textId="41D7EC42" w:rsidR="00F92C38" w:rsidRPr="00F92C38" w:rsidRDefault="00F92C38" w:rsidP="00F92C38">
      <w:pPr>
        <w:shd w:val="clear" w:color="auto" w:fill="FFFFFF"/>
        <w:spacing w:beforeAutospacing="1" w:after="0" w:afterAutospacing="1" w:line="660" w:lineRule="atLeast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val="en-NL" w:eastAsia="en-NL"/>
        </w:rPr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val="en-NL" w:eastAsia="en-NL"/>
        </w:rPr>
        <w:drawing>
          <wp:inline distT="0" distB="0" distL="0" distR="0" wp14:anchorId="2FC40F5A" wp14:editId="5CABB1FC">
            <wp:extent cx="1200150" cy="419100"/>
            <wp:effectExtent l="0" t="0" r="0" b="0"/>
            <wp:docPr id="7" name="Picture 7" descr="\[ \bar{x} = \dfrac{224}{7} = 32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\[ \bar{x} = \dfrac{224}{7} = 32 \]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7"/>
        <w:gridCol w:w="2129"/>
        <w:gridCol w:w="3754"/>
      </w:tblGrid>
      <w:tr w:rsidR="00F92C38" w:rsidRPr="00F92C38" w14:paraId="14827E44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CB855B8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val="en-NL" w:eastAsia="en-NL"/>
              </w:rPr>
              <w:t>Observ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6BD51C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val="en-NL" w:eastAsia="en-NL"/>
              </w:rPr>
              <w:t>Valu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7F81D22" w14:textId="6417CEF6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noProof/>
                <w:color w:val="222222"/>
                <w:sz w:val="24"/>
                <w:szCs w:val="24"/>
                <w:lang w:val="en-NL" w:eastAsia="en-NL"/>
              </w:rPr>
              <w:drawing>
                <wp:inline distT="0" distB="0" distL="0" distR="0" wp14:anchorId="0F8DB408" wp14:editId="47A01A25">
                  <wp:extent cx="752475" cy="238125"/>
                  <wp:effectExtent l="0" t="0" r="9525" b="9525"/>
                  <wp:docPr id="6" name="Picture 6" descr="(x_{i}-\bar{x})^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(x_{i}-\bar{x})^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04D3D693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D32B32B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D1068DD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993C406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49</w:t>
            </w:r>
          </w:p>
        </w:tc>
      </w:tr>
      <w:tr w:rsidR="00F92C38" w:rsidRPr="00F92C38" w14:paraId="26C1E9D7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DDB8850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A0946C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0ECC80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36</w:t>
            </w:r>
          </w:p>
        </w:tc>
      </w:tr>
      <w:tr w:rsidR="00F92C38" w:rsidRPr="00F92C38" w14:paraId="5DFF6443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834B34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8CE59ED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F5C9650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36</w:t>
            </w:r>
          </w:p>
        </w:tc>
      </w:tr>
      <w:tr w:rsidR="00F92C38" w:rsidRPr="00F92C38" w14:paraId="201E06EF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9B6391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EB88CD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8FF95A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169</w:t>
            </w:r>
          </w:p>
        </w:tc>
      </w:tr>
      <w:tr w:rsidR="00F92C38" w:rsidRPr="00F92C38" w14:paraId="7AF51641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AFCC6A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E5EE279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922E697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1</w:t>
            </w:r>
          </w:p>
        </w:tc>
      </w:tr>
      <w:tr w:rsidR="00F92C38" w:rsidRPr="00F92C38" w14:paraId="561EB5B2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763AEE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63AA8EB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36F0BA7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4</w:t>
            </w:r>
          </w:p>
        </w:tc>
      </w:tr>
      <w:tr w:rsidR="00F92C38" w:rsidRPr="00F92C38" w14:paraId="4A2385CD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32D580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D9834F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3345812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9</w:t>
            </w:r>
          </w:p>
        </w:tc>
      </w:tr>
      <w:tr w:rsidR="00F92C38" w:rsidRPr="00F92C38" w14:paraId="442664E6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FD0EC7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Tot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D0BF5F6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2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EE78D58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304</w:t>
            </w:r>
          </w:p>
        </w:tc>
      </w:tr>
    </w:tbl>
    <w:p w14:paraId="0FF9B62E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 </w:t>
      </w:r>
    </w:p>
    <w:p w14:paraId="79CEC864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Plugging this into the formula, we get,</w:t>
      </w:r>
    </w:p>
    <w:p w14:paraId="0CEAA1B0" w14:textId="346E5CAC" w:rsidR="00F92C38" w:rsidRPr="00F92C38" w:rsidRDefault="00F92C38" w:rsidP="00F92C38">
      <w:pPr>
        <w:shd w:val="clear" w:color="auto" w:fill="FFFFFF"/>
        <w:spacing w:beforeAutospacing="1" w:after="0" w:afterAutospacing="1" w:line="675" w:lineRule="atLeast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val="en-NL" w:eastAsia="en-NL"/>
        </w:rPr>
        <w:lastRenderedPageBreak/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val="en-NL" w:eastAsia="en-NL"/>
        </w:rPr>
        <w:drawing>
          <wp:inline distT="0" distB="0" distL="0" distR="0" wp14:anchorId="4A40638F" wp14:editId="20C4AEB0">
            <wp:extent cx="1104900" cy="428625"/>
            <wp:effectExtent l="0" t="0" r="0" b="9525"/>
            <wp:docPr id="5" name="Picture 5" descr="\[ \dfrac{304}{7-1} = 50.7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\[ \dfrac{304}{7-1} = 50.7 \]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98C12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Looking at the graph below, we can see the mean and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val="en-NL" w:eastAsia="en-NL"/>
        </w:rPr>
        <w:t>standard deviation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 plotted.</w:t>
      </w:r>
    </w:p>
    <w:p w14:paraId="408F4BAE" w14:textId="728B0763" w:rsidR="00F92C38" w:rsidRPr="00F92C38" w:rsidRDefault="00F92C38" w:rsidP="00F92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L" w:eastAsia="en-NL"/>
        </w:rPr>
      </w:pPr>
      <w:r w:rsidRPr="00F92C38">
        <w:rPr>
          <w:rFonts w:ascii="Times New Roman" w:eastAsia="Times New Roman" w:hAnsi="Times New Roman" w:cs="Times New Roman"/>
          <w:noProof/>
          <w:sz w:val="24"/>
          <w:szCs w:val="24"/>
          <w:lang w:val="en-NL" w:eastAsia="en-NL"/>
        </w:rPr>
        <w:drawing>
          <wp:inline distT="0" distB="0" distL="0" distR="0" wp14:anchorId="233837D2" wp14:editId="6FDFAA09">
            <wp:extent cx="5731510" cy="347853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7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73471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Which may be more clear when plotted on a single axis.</w:t>
      </w:r>
    </w:p>
    <w:p w14:paraId="3083B1E9" w14:textId="416ED6CC" w:rsidR="00F92C38" w:rsidRDefault="00F92C38" w:rsidP="00F92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L" w:eastAsia="en-NL"/>
        </w:rPr>
      </w:pPr>
      <w:r w:rsidRPr="00F92C38">
        <w:rPr>
          <w:rFonts w:ascii="Times New Roman" w:eastAsia="Times New Roman" w:hAnsi="Times New Roman" w:cs="Times New Roman"/>
          <w:noProof/>
          <w:sz w:val="24"/>
          <w:szCs w:val="24"/>
          <w:lang w:val="en-NL" w:eastAsia="en-NL"/>
        </w:rPr>
        <w:drawing>
          <wp:inline distT="0" distB="0" distL="0" distR="0" wp14:anchorId="3EC24915" wp14:editId="2C6DD76B">
            <wp:extent cx="5731510" cy="1034415"/>
            <wp:effectExtent l="0" t="0" r="2540" b="0"/>
            <wp:docPr id="3" name="Picture 3" descr="dotplot line plo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otplot line plot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3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C478E" w14:textId="77777777" w:rsid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val="en-NL" w:eastAsia="en-NL"/>
        </w:rPr>
      </w:pPr>
    </w:p>
    <w:p w14:paraId="474D0FD6" w14:textId="79EA2603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val="en-NL"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val="en-NL" w:eastAsia="en-NL"/>
        </w:rPr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val="en-NL" w:eastAsia="en-NL"/>
        </w:rPr>
        <w:t>3</w:t>
      </w:r>
    </w:p>
    <w:p w14:paraId="72655690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As in the previous example, we can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val="en-NL" w:eastAsia="en-NL"/>
        </w:rPr>
        <w:t>calculate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t> the sample variance by taking the square of the SD.</w:t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1020"/>
        <w:gridCol w:w="1020"/>
        <w:gridCol w:w="6120"/>
      </w:tblGrid>
      <w:tr w:rsidR="00F92C38" w:rsidRPr="00F92C38" w14:paraId="157E4A2A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4B6B9A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0FC8EA2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val="en-NL" w:eastAsia="en-NL"/>
              </w:rPr>
              <w:t>Mean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3F8D6A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val="en-NL" w:eastAsia="en-NL"/>
              </w:rPr>
              <w:t>SD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C50DEC1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val="en-NL" w:eastAsia="en-NL"/>
              </w:rPr>
              <w:t>Variance</w:t>
            </w:r>
          </w:p>
        </w:tc>
      </w:tr>
      <w:tr w:rsidR="00F92C38" w:rsidRPr="00F92C38" w14:paraId="625D3717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8EFDBA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val="en-NL" w:eastAsia="en-NL"/>
              </w:rPr>
              <w:t>Data Set M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4C9E6C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715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0A6ABEC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55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51E317C" w14:textId="6C8B2D90" w:rsidR="00F92C38" w:rsidRPr="00F92C38" w:rsidRDefault="00F92C38" w:rsidP="00F92C38">
            <w:pPr>
              <w:spacing w:beforeAutospacing="1" w:after="0" w:afterAutospacing="1" w:line="300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val="en-NL"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val="en-NL" w:eastAsia="en-NL"/>
              </w:rPr>
              <w:drawing>
                <wp:inline distT="0" distB="0" distL="0" distR="0" wp14:anchorId="3E7A83A5" wp14:editId="2375780C">
                  <wp:extent cx="1162050" cy="190500"/>
                  <wp:effectExtent l="0" t="0" r="0" b="0"/>
                  <wp:docPr id="2" name="Picture 2" descr="\[ =55^2 = 3025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\[ =55^2 = 3025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23606026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D174D6A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val="en-NL" w:eastAsia="en-NL"/>
              </w:rPr>
              <w:t>Data Set D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201B019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634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5CDB20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>42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F34B067" w14:textId="3DE655AB" w:rsidR="00F92C38" w:rsidRPr="00F92C38" w:rsidRDefault="00F92C38" w:rsidP="00F92C38">
            <w:pPr>
              <w:spacing w:beforeAutospacing="1" w:after="0" w:afterAutospacing="1" w:line="31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val="en-NL"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val="en-NL" w:eastAsia="en-NL"/>
              </w:rPr>
              <w:drawing>
                <wp:inline distT="0" distB="0" distL="0" distR="0" wp14:anchorId="7D1922AF" wp14:editId="48ECC249">
                  <wp:extent cx="1162050" cy="200025"/>
                  <wp:effectExtent l="0" t="0" r="0" b="9525"/>
                  <wp:docPr id="1" name="Picture 1" descr="\[ =42^2 = 1764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\[ =42^2 = 1764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5547AE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val="en-NL" w:eastAsia="en-NL"/>
        </w:rPr>
        <w:lastRenderedPageBreak/>
        <w:t> </w:t>
      </w:r>
    </w:p>
    <w:p w14:paraId="7540B50D" w14:textId="5C251722" w:rsidR="0071350C" w:rsidRDefault="00F92C38"/>
    <w:p w14:paraId="15F54CD2" w14:textId="7E90C31E" w:rsidR="00F92C38" w:rsidRDefault="00F92C38"/>
    <w:p w14:paraId="129A43E5" w14:textId="54A9BF31" w:rsidR="00F92C38" w:rsidRPr="00F92C38" w:rsidRDefault="00F92C38">
      <w:pPr>
        <w:rPr>
          <w:lang w:val="en-NL"/>
        </w:rPr>
      </w:pPr>
      <w:r>
        <w:rPr>
          <w:lang w:val="en-NL"/>
        </w:rPr>
        <w:t xml:space="preserve">Source: </w:t>
      </w:r>
      <w:hyperlink r:id="rId15" w:history="1">
        <w:r w:rsidRPr="007B4B35">
          <w:rPr>
            <w:rStyle w:val="Hyperlink"/>
            <w:lang w:val="en-NL"/>
          </w:rPr>
          <w:t>https://www.superprof.co.uk/resources/academic/maths/statistics/descriptive/solutions-to-mean-and-variance-problems.html</w:t>
        </w:r>
      </w:hyperlink>
      <w:r>
        <w:rPr>
          <w:lang w:val="en-NL"/>
        </w:rPr>
        <w:t xml:space="preserve"> </w:t>
      </w:r>
    </w:p>
    <w:sectPr w:rsidR="00F92C38" w:rsidRPr="00F92C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TQ0tTAxNzMxNjNR0lEKTi0uzszPAykwrAUAU0G0zywAAAA="/>
  </w:docVars>
  <w:rsids>
    <w:rsidRoot w:val="00F92C38"/>
    <w:rsid w:val="00191347"/>
    <w:rsid w:val="00997732"/>
    <w:rsid w:val="00DC1676"/>
    <w:rsid w:val="00F92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18FB80"/>
  <w15:chartTrackingRefBased/>
  <w15:docId w15:val="{0C87AFCA-B513-4B67-A8BB-10B936D24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92C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NL" w:eastAsia="en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2C38"/>
    <w:rPr>
      <w:rFonts w:ascii="Times New Roman" w:eastAsia="Times New Roman" w:hAnsi="Times New Roman" w:cs="Times New Roman"/>
      <w:b/>
      <w:bCs/>
      <w:sz w:val="36"/>
      <w:szCs w:val="36"/>
      <w:lang w:val="en-NL" w:eastAsia="en-NL"/>
    </w:rPr>
  </w:style>
  <w:style w:type="paragraph" w:styleId="NormalWeb">
    <w:name w:val="Normal (Web)"/>
    <w:basedOn w:val="Normal"/>
    <w:uiPriority w:val="99"/>
    <w:semiHidden/>
    <w:unhideWhenUsed/>
    <w:rsid w:val="00F92C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L" w:eastAsia="en-NL"/>
    </w:rPr>
  </w:style>
  <w:style w:type="character" w:styleId="Strong">
    <w:name w:val="Strong"/>
    <w:basedOn w:val="DefaultParagraphFont"/>
    <w:uiPriority w:val="22"/>
    <w:qFormat/>
    <w:rsid w:val="00F92C38"/>
    <w:rPr>
      <w:b/>
      <w:bCs/>
    </w:rPr>
  </w:style>
  <w:style w:type="paragraph" w:customStyle="1" w:styleId="ql-center-displayed-equation">
    <w:name w:val="ql-center-displayed-equation"/>
    <w:basedOn w:val="Normal"/>
    <w:rsid w:val="00F92C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L" w:eastAsia="en-NL"/>
    </w:rPr>
  </w:style>
  <w:style w:type="character" w:customStyle="1" w:styleId="ql-right-eqno">
    <w:name w:val="ql-right-eqno"/>
    <w:basedOn w:val="DefaultParagraphFont"/>
    <w:rsid w:val="00F92C38"/>
  </w:style>
  <w:style w:type="character" w:customStyle="1" w:styleId="ql-left-eqno">
    <w:name w:val="ql-left-eqno"/>
    <w:basedOn w:val="DefaultParagraphFont"/>
    <w:rsid w:val="00F92C38"/>
  </w:style>
  <w:style w:type="character" w:styleId="Hyperlink">
    <w:name w:val="Hyperlink"/>
    <w:basedOn w:val="DefaultParagraphFont"/>
    <w:uiPriority w:val="99"/>
    <w:unhideWhenUsed/>
    <w:rsid w:val="00F92C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C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3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hyperlink" Target="https://www.superprof.co.uk/resources/academic/maths/statistics/descriptive/solutions-to-mean-and-variance-problems.html" TargetMode="Externa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1</Words>
  <Characters>1033</Characters>
  <Application>Microsoft Office Word</Application>
  <DocSecurity>0</DocSecurity>
  <Lines>8</Lines>
  <Paragraphs>2</Paragraphs>
  <ScaleCrop>false</ScaleCrop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1</cp:revision>
  <dcterms:created xsi:type="dcterms:W3CDTF">2021-09-17T08:32:00Z</dcterms:created>
  <dcterms:modified xsi:type="dcterms:W3CDTF">2021-09-17T08:42:00Z</dcterms:modified>
</cp:coreProperties>
</file>